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385" w:type="pct"/>
        <w:tblCellSpacing w:w="0" w:type="dxa"/>
        <w:tblInd w:w="-540" w:type="dxa"/>
        <w:shd w:val="clear" w:color="auto" w:fill="0000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1"/>
        <w:gridCol w:w="9361"/>
        <w:gridCol w:w="179"/>
      </w:tblGrid>
      <w:tr w:rsidR="005255A7" w:rsidRPr="00AC49E3" w14:paraId="3A3FB248" w14:textId="77777777" w:rsidTr="008B2D8A">
        <w:trPr>
          <w:tblCellSpacing w:w="0" w:type="dxa"/>
        </w:trPr>
        <w:tc>
          <w:tcPr>
            <w:tcW w:w="5000" w:type="pct"/>
            <w:gridSpan w:val="3"/>
            <w:shd w:val="clear" w:color="auto" w:fill="000000"/>
            <w:vAlign w:val="center"/>
            <w:hideMark/>
          </w:tcPr>
          <w:tbl>
            <w:tblPr>
              <w:tblpPr w:leftFromText="180" w:rightFromText="180" w:horzAnchor="margin" w:tblpY="-825"/>
              <w:tblOverlap w:val="never"/>
              <w:tblW w:w="5000" w:type="pct"/>
              <w:tblCellSpacing w:w="7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3935"/>
              <w:gridCol w:w="6146"/>
            </w:tblGrid>
            <w:tr w:rsidR="005255A7" w:rsidRPr="00AC49E3" w14:paraId="295BC640" w14:textId="77777777" w:rsidTr="008B2D8A">
              <w:trPr>
                <w:tblCellSpacing w:w="7" w:type="dxa"/>
              </w:trPr>
              <w:tc>
                <w:tcPr>
                  <w:tcW w:w="3914" w:type="dxa"/>
                  <w:shd w:val="clear" w:color="auto" w:fill="FFFFFF"/>
                  <w:hideMark/>
                </w:tcPr>
                <w:p w14:paraId="6ED640D8" w14:textId="77777777" w:rsidR="005255A7" w:rsidRPr="00AC49E3" w:rsidRDefault="005255A7" w:rsidP="008B2D8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8346D8">
                    <w:rPr>
                      <w:rFonts w:ascii="Verdana" w:eastAsia="Times New Roman" w:hAnsi="Verdana" w:cs="Times New Roman"/>
                      <w:b/>
                      <w:bCs/>
                      <w:noProof/>
                      <w:color w:val="333366"/>
                      <w:sz w:val="48"/>
                      <w:szCs w:val="48"/>
                    </w:rPr>
                    <w:t>Eboney</w:t>
                  </w:r>
                  <w:r w:rsidRPr="00AC49E3">
                    <w:rPr>
                      <w:rFonts w:ascii="Verdana" w:eastAsia="Times New Roman" w:hAnsi="Verdana" w:cs="Times New Roman"/>
                      <w:b/>
                      <w:bCs/>
                      <w:color w:val="333366"/>
                      <w:sz w:val="48"/>
                      <w:szCs w:val="48"/>
                    </w:rPr>
                    <w:t xml:space="preserve"> Logan </w:t>
                  </w:r>
                </w:p>
              </w:tc>
              <w:tc>
                <w:tcPr>
                  <w:tcW w:w="0" w:type="auto"/>
                  <w:shd w:val="clear" w:color="auto" w:fill="CCCCDD"/>
                  <w:hideMark/>
                </w:tcPr>
                <w:p w14:paraId="2C829A07" w14:textId="77777777" w:rsidR="005255A7" w:rsidRPr="00AC49E3" w:rsidRDefault="005255A7" w:rsidP="008B2D8A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901 Ludlow Philadelphia Pa 19104</w:t>
                  </w:r>
                </w:p>
              </w:tc>
            </w:tr>
          </w:tbl>
          <w:p w14:paraId="40D15892" w14:textId="77777777" w:rsidR="005255A7" w:rsidRPr="00AC49E3" w:rsidRDefault="005255A7" w:rsidP="008B2D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255A7" w:rsidRPr="00AC49E3" w14:paraId="7EE7246F" w14:textId="77777777" w:rsidTr="008B2D8A">
        <w:trPr>
          <w:gridBefore w:val="1"/>
          <w:gridAfter w:val="1"/>
          <w:wBefore w:w="268" w:type="pct"/>
          <w:wAfter w:w="89" w:type="pct"/>
          <w:tblCellSpacing w:w="0" w:type="dxa"/>
        </w:trPr>
        <w:tc>
          <w:tcPr>
            <w:tcW w:w="0" w:type="auto"/>
            <w:shd w:val="clear" w:color="auto" w:fill="000000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9361"/>
            </w:tblGrid>
            <w:tr w:rsidR="005255A7" w:rsidRPr="00AC49E3" w14:paraId="0193CD6A" w14:textId="77777777" w:rsidTr="008B2D8A">
              <w:trPr>
                <w:tblCellSpacing w:w="0" w:type="dxa"/>
              </w:trPr>
              <w:tc>
                <w:tcPr>
                  <w:tcW w:w="0" w:type="auto"/>
                  <w:shd w:val="clear" w:color="auto" w:fill="333366"/>
                  <w:vAlign w:val="center"/>
                  <w:hideMark/>
                </w:tcPr>
                <w:p w14:paraId="38A73472" w14:textId="77777777" w:rsidR="005255A7" w:rsidRPr="00AC49E3" w:rsidRDefault="002821AE" w:rsidP="008B2D8A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Verdana" w:eastAsia="Times New Roman" w:hAnsi="Verdana" w:cs="Times New Roman"/>
                      <w:color w:val="FFFFFF"/>
                      <w:sz w:val="15"/>
                      <w:szCs w:val="15"/>
                    </w:rPr>
                    <w:t>eboneylogan@gmail</w:t>
                  </w:r>
                  <w:r w:rsidR="005255A7" w:rsidRPr="00AC49E3">
                    <w:rPr>
                      <w:rFonts w:ascii="Verdana" w:eastAsia="Times New Roman" w:hAnsi="Verdana" w:cs="Times New Roman"/>
                      <w:color w:val="FFFFFF"/>
                      <w:sz w:val="15"/>
                      <w:szCs w:val="15"/>
                    </w:rPr>
                    <w:t xml:space="preserve">.com     Home: </w:t>
                  </w:r>
                  <w:r w:rsidR="005255A7">
                    <w:rPr>
                      <w:rFonts w:ascii="Verdana" w:eastAsia="Times New Roman" w:hAnsi="Verdana" w:cs="Times New Roman"/>
                      <w:color w:val="FFFFFF"/>
                      <w:sz w:val="15"/>
                      <w:szCs w:val="15"/>
                    </w:rPr>
                    <w:t xml:space="preserve">267-595-2364 </w:t>
                  </w:r>
                </w:p>
              </w:tc>
            </w:tr>
          </w:tbl>
          <w:p w14:paraId="1E3C0060" w14:textId="77777777" w:rsidR="005255A7" w:rsidRPr="00AC49E3" w:rsidRDefault="005255A7" w:rsidP="008B2D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046DBF8F" w14:textId="77777777" w:rsidR="005E3652" w:rsidRDefault="00E9574A"/>
    <w:p w14:paraId="015A8B2C" w14:textId="77777777" w:rsidR="005255A7" w:rsidRDefault="005255A7">
      <w:pPr>
        <w:rPr>
          <w:rFonts w:ascii="Verdana" w:eastAsia="Times New Roman" w:hAnsi="Verdana" w:cs="Times New Roman"/>
          <w:b/>
          <w:bCs/>
          <w:color w:val="333366"/>
          <w:sz w:val="24"/>
          <w:szCs w:val="24"/>
        </w:rPr>
      </w:pPr>
      <w:r w:rsidRPr="00AC49E3">
        <w:rPr>
          <w:rFonts w:ascii="Verdana" w:eastAsia="Times New Roman" w:hAnsi="Verdana" w:cs="Times New Roman"/>
          <w:b/>
          <w:bCs/>
          <w:color w:val="333366"/>
          <w:sz w:val="24"/>
          <w:szCs w:val="24"/>
        </w:rPr>
        <w:t>Objective</w:t>
      </w:r>
      <w:r>
        <w:rPr>
          <w:rFonts w:ascii="Verdana" w:eastAsia="Times New Roman" w:hAnsi="Verdana" w:cs="Times New Roman"/>
          <w:b/>
          <w:bCs/>
          <w:color w:val="333366"/>
          <w:sz w:val="24"/>
          <w:szCs w:val="24"/>
        </w:rPr>
        <w:t>:</w:t>
      </w:r>
    </w:p>
    <w:p w14:paraId="0999CFA2" w14:textId="53C93AEE" w:rsidR="005255A7" w:rsidRDefault="005255A7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409F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o obtain a challenging </w:t>
      </w:r>
      <w:r w:rsidRPr="00EA1F7B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try</w:t>
      </w:r>
      <w:r w:rsidR="00EA1F7B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-</w:t>
      </w:r>
      <w:r w:rsidRPr="00EA1F7B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vel</w:t>
      </w:r>
      <w:r w:rsidRPr="000409F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osition that allows me to demonstrate my customer service skills and other abilities while allowing </w:t>
      </w:r>
      <w:r w:rsidR="00EA1F7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Pr="00EA1F7B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portunity</w:t>
      </w:r>
      <w:r w:rsidRPr="000409F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or advancement</w:t>
      </w:r>
    </w:p>
    <w:p w14:paraId="6CBF399D" w14:textId="5772E27B" w:rsidR="005255A7" w:rsidRDefault="005255A7">
      <w:pPr>
        <w:rPr>
          <w:rFonts w:ascii="Times New Roman" w:eastAsia="Times New Roman" w:hAnsi="Times New Roman" w:cs="Times New Roman"/>
          <w:b/>
          <w:bCs/>
          <w:color w:val="333366"/>
          <w:sz w:val="24"/>
          <w:szCs w:val="24"/>
        </w:rPr>
      </w:pPr>
      <w:r w:rsidRPr="000409FB">
        <w:rPr>
          <w:rFonts w:ascii="Times New Roman" w:eastAsia="Times New Roman" w:hAnsi="Times New Roman" w:cs="Times New Roman"/>
          <w:b/>
          <w:bCs/>
          <w:color w:val="333366"/>
          <w:sz w:val="24"/>
          <w:szCs w:val="24"/>
        </w:rPr>
        <w:t>Experience</w:t>
      </w:r>
      <w:r>
        <w:rPr>
          <w:rFonts w:ascii="Times New Roman" w:eastAsia="Times New Roman" w:hAnsi="Times New Roman" w:cs="Times New Roman"/>
          <w:b/>
          <w:bCs/>
          <w:color w:val="333366"/>
          <w:sz w:val="24"/>
          <w:szCs w:val="24"/>
        </w:rPr>
        <w:t>:</w:t>
      </w:r>
    </w:p>
    <w:p w14:paraId="1A896122" w14:textId="505D0C99" w:rsidR="004948CF" w:rsidRDefault="004948CF" w:rsidP="004948CF">
      <w:pPr>
        <w:rPr>
          <w:rFonts w:ascii="Times New Roman" w:hAnsi="Times New Roman" w:cs="Times New Roman"/>
          <w:b/>
          <w:sz w:val="24"/>
          <w:szCs w:val="24"/>
        </w:rPr>
      </w:pPr>
      <w:r w:rsidRPr="004948CF">
        <w:rPr>
          <w:rFonts w:ascii="Times New Roman" w:hAnsi="Times New Roman" w:cs="Times New Roman"/>
          <w:b/>
          <w:sz w:val="24"/>
          <w:szCs w:val="24"/>
        </w:rPr>
        <w:t>Today's Child Learning Centers</w:t>
      </w: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</w:t>
      </w:r>
      <w:r w:rsidRPr="004948CF">
        <w:rPr>
          <w:rFonts w:ascii="Times New Roman" w:hAnsi="Times New Roman" w:cs="Times New Roman"/>
          <w:sz w:val="24"/>
          <w:szCs w:val="24"/>
        </w:rPr>
        <w:t>January 2018- Present</w:t>
      </w:r>
      <w:r w:rsidRPr="004948CF">
        <w:rPr>
          <w:rFonts w:ascii="Times New Roman" w:hAnsi="Times New Roman" w:cs="Times New Roman"/>
          <w:b/>
          <w:sz w:val="24"/>
          <w:szCs w:val="24"/>
        </w:rPr>
        <w:t xml:space="preserve"> Teacher</w:t>
      </w:r>
    </w:p>
    <w:p w14:paraId="72832C22" w14:textId="3E3BA0AB" w:rsidR="00BE1E8A" w:rsidRDefault="00BE1E8A" w:rsidP="00BE1E8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E1E8A">
        <w:rPr>
          <w:rFonts w:ascii="Times New Roman" w:hAnsi="Times New Roman" w:cs="Times New Roman"/>
          <w:sz w:val="24"/>
          <w:szCs w:val="24"/>
        </w:rPr>
        <w:t>Collabora</w:t>
      </w:r>
      <w:r>
        <w:rPr>
          <w:rFonts w:ascii="Times New Roman" w:hAnsi="Times New Roman" w:cs="Times New Roman"/>
          <w:sz w:val="24"/>
          <w:szCs w:val="24"/>
        </w:rPr>
        <w:t xml:space="preserve">te </w:t>
      </w:r>
      <w:r w:rsidRPr="00BE1E8A">
        <w:rPr>
          <w:rFonts w:ascii="Times New Roman" w:hAnsi="Times New Roman" w:cs="Times New Roman"/>
          <w:sz w:val="24"/>
          <w:szCs w:val="24"/>
        </w:rPr>
        <w:t xml:space="preserve">with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BE1E8A">
        <w:rPr>
          <w:rFonts w:ascii="Times New Roman" w:hAnsi="Times New Roman" w:cs="Times New Roman"/>
          <w:sz w:val="24"/>
          <w:szCs w:val="24"/>
        </w:rPr>
        <w:t>assistant teacher, family members</w:t>
      </w:r>
      <w:r w:rsidR="006E7EF6">
        <w:rPr>
          <w:rFonts w:ascii="Times New Roman" w:hAnsi="Times New Roman" w:cs="Times New Roman"/>
          <w:sz w:val="24"/>
          <w:szCs w:val="24"/>
        </w:rPr>
        <w:t>,</w:t>
      </w:r>
      <w:r w:rsidRPr="00BE1E8A">
        <w:rPr>
          <w:rFonts w:ascii="Times New Roman" w:hAnsi="Times New Roman" w:cs="Times New Roman"/>
          <w:sz w:val="24"/>
          <w:szCs w:val="24"/>
        </w:rPr>
        <w:t xml:space="preserve"> </w:t>
      </w:r>
      <w:r w:rsidRPr="006E7EF6">
        <w:rPr>
          <w:rFonts w:ascii="Times New Roman" w:hAnsi="Times New Roman" w:cs="Times New Roman"/>
          <w:noProof/>
          <w:sz w:val="24"/>
          <w:szCs w:val="24"/>
        </w:rPr>
        <w:t>and</w:t>
      </w:r>
      <w:r w:rsidRPr="00BE1E8A">
        <w:rPr>
          <w:rFonts w:ascii="Times New Roman" w:hAnsi="Times New Roman" w:cs="Times New Roman"/>
          <w:sz w:val="24"/>
          <w:szCs w:val="24"/>
        </w:rPr>
        <w:t xml:space="preserve"> other staff to achieve positive outcomes for children of all abilities </w:t>
      </w:r>
    </w:p>
    <w:p w14:paraId="48A449A2" w14:textId="015CAAB3" w:rsidR="004948CF" w:rsidRPr="004948CF" w:rsidRDefault="004948CF" w:rsidP="00BE1E8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948CF">
        <w:rPr>
          <w:rFonts w:ascii="Times New Roman" w:hAnsi="Times New Roman" w:cs="Times New Roman"/>
          <w:sz w:val="24"/>
          <w:szCs w:val="24"/>
        </w:rPr>
        <w:t>Planning and Implementing a Developmentally Appropriate Program</w:t>
      </w:r>
      <w:r w:rsidR="00BE1E8A">
        <w:rPr>
          <w:rFonts w:ascii="Times New Roman" w:hAnsi="Times New Roman" w:cs="Times New Roman"/>
          <w:sz w:val="24"/>
          <w:szCs w:val="24"/>
        </w:rPr>
        <w:t xml:space="preserve">/lesson plans </w:t>
      </w:r>
    </w:p>
    <w:p w14:paraId="61A9B7AC" w14:textId="77777777" w:rsidR="004948CF" w:rsidRPr="004948CF" w:rsidRDefault="004948CF" w:rsidP="004948C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948CF">
        <w:rPr>
          <w:rFonts w:ascii="Times New Roman" w:hAnsi="Times New Roman" w:cs="Times New Roman"/>
          <w:sz w:val="24"/>
          <w:szCs w:val="24"/>
        </w:rPr>
        <w:t>Manage Children</w:t>
      </w:r>
    </w:p>
    <w:p w14:paraId="396D979B" w14:textId="77777777" w:rsidR="004948CF" w:rsidRPr="004948CF" w:rsidRDefault="004948CF" w:rsidP="004948C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948CF">
        <w:rPr>
          <w:rFonts w:ascii="Times New Roman" w:hAnsi="Times New Roman" w:cs="Times New Roman"/>
          <w:sz w:val="24"/>
          <w:szCs w:val="24"/>
        </w:rPr>
        <w:t>Perform Reporting Functions</w:t>
      </w:r>
    </w:p>
    <w:p w14:paraId="1CB93BC6" w14:textId="0F5AA273" w:rsidR="004948CF" w:rsidRDefault="004948CF" w:rsidP="004948C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948CF">
        <w:rPr>
          <w:rFonts w:ascii="Times New Roman" w:hAnsi="Times New Roman" w:cs="Times New Roman"/>
          <w:sz w:val="24"/>
          <w:szCs w:val="24"/>
        </w:rPr>
        <w:t>Ensure a Safe and Healthful Environment</w:t>
      </w:r>
      <w:bookmarkStart w:id="0" w:name="_GoBack"/>
      <w:bookmarkEnd w:id="0"/>
    </w:p>
    <w:p w14:paraId="35E29439" w14:textId="6F62EBED" w:rsidR="004948CF" w:rsidRPr="00BE1E8A" w:rsidRDefault="00BE1E8A" w:rsidP="004948C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6E7EF6">
        <w:rPr>
          <w:rFonts w:ascii="Times New Roman" w:hAnsi="Times New Roman" w:cs="Times New Roman"/>
          <w:noProof/>
          <w:sz w:val="24"/>
          <w:szCs w:val="24"/>
        </w:rPr>
        <w:t>provid</w:t>
      </w:r>
      <w:r w:rsidR="006E7EF6">
        <w:rPr>
          <w:rFonts w:ascii="Times New Roman" w:hAnsi="Times New Roman" w:cs="Times New Roman"/>
          <w:noProof/>
          <w:sz w:val="24"/>
          <w:szCs w:val="24"/>
        </w:rPr>
        <w:t>e</w:t>
      </w:r>
      <w:r w:rsidRPr="00BE1E8A">
        <w:rPr>
          <w:rFonts w:ascii="Times New Roman" w:hAnsi="Times New Roman" w:cs="Times New Roman"/>
          <w:sz w:val="24"/>
          <w:szCs w:val="24"/>
        </w:rPr>
        <w:t xml:space="preserve"> a range of instructional, assessment and positive behavioral support strategies </w:t>
      </w:r>
    </w:p>
    <w:p w14:paraId="7F12377A" w14:textId="38EBDD97" w:rsidR="005255A7" w:rsidRDefault="005255A7" w:rsidP="005255A7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celero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Head Start, Philadelphia, PA                                         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August 2014- </w:t>
      </w:r>
      <w:r w:rsidR="004948CF">
        <w:rPr>
          <w:rFonts w:ascii="Times New Roman" w:eastAsia="Times New Roman" w:hAnsi="Times New Roman" w:cs="Times New Roman"/>
          <w:bCs/>
          <w:sz w:val="24"/>
          <w:szCs w:val="24"/>
        </w:rPr>
        <w:t>December 2017</w:t>
      </w:r>
    </w:p>
    <w:p w14:paraId="78E73A14" w14:textId="77777777" w:rsidR="005255A7" w:rsidRDefault="005255A7" w:rsidP="005255A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409FB"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sistant Teacher</w:t>
      </w:r>
    </w:p>
    <w:p w14:paraId="0595EFCF" w14:textId="641D93D7" w:rsidR="004948CF" w:rsidRPr="004948CF" w:rsidRDefault="00C71060" w:rsidP="004948C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948CF">
        <w:rPr>
          <w:color w:val="000000"/>
          <w:sz w:val="21"/>
          <w:szCs w:val="21"/>
        </w:rPr>
        <w:t>Collaborate</w:t>
      </w:r>
      <w:r w:rsidR="000D1197" w:rsidRPr="004948CF">
        <w:rPr>
          <w:color w:val="000000"/>
          <w:sz w:val="21"/>
          <w:szCs w:val="21"/>
        </w:rPr>
        <w:t xml:space="preserve"> with</w:t>
      </w:r>
      <w:r w:rsidR="005255A7" w:rsidRPr="004948CF">
        <w:rPr>
          <w:color w:val="000000"/>
          <w:sz w:val="21"/>
          <w:szCs w:val="21"/>
        </w:rPr>
        <w:t xml:space="preserve"> </w:t>
      </w:r>
      <w:r w:rsidR="00EA1F7B" w:rsidRPr="004948CF">
        <w:rPr>
          <w:color w:val="000000"/>
          <w:sz w:val="21"/>
          <w:szCs w:val="21"/>
        </w:rPr>
        <w:t xml:space="preserve">the </w:t>
      </w:r>
      <w:r w:rsidR="005255A7" w:rsidRPr="004948CF">
        <w:rPr>
          <w:noProof/>
          <w:color w:val="000000"/>
          <w:sz w:val="21"/>
          <w:szCs w:val="21"/>
        </w:rPr>
        <w:t>teacher</w:t>
      </w:r>
      <w:r w:rsidR="005255A7" w:rsidRPr="004948CF">
        <w:rPr>
          <w:color w:val="000000"/>
          <w:sz w:val="21"/>
          <w:szCs w:val="21"/>
        </w:rPr>
        <w:t>, family members</w:t>
      </w:r>
      <w:r w:rsidR="00EA1F7B" w:rsidRPr="004948CF">
        <w:rPr>
          <w:color w:val="000000"/>
          <w:sz w:val="21"/>
          <w:szCs w:val="21"/>
        </w:rPr>
        <w:t>,</w:t>
      </w:r>
      <w:r w:rsidR="005255A7" w:rsidRPr="004948CF">
        <w:rPr>
          <w:color w:val="000000"/>
          <w:sz w:val="21"/>
          <w:szCs w:val="21"/>
        </w:rPr>
        <w:t xml:space="preserve"> </w:t>
      </w:r>
      <w:r w:rsidR="005255A7" w:rsidRPr="004948CF">
        <w:rPr>
          <w:noProof/>
          <w:color w:val="000000"/>
          <w:sz w:val="21"/>
          <w:szCs w:val="21"/>
        </w:rPr>
        <w:t>and</w:t>
      </w:r>
      <w:r w:rsidR="005255A7" w:rsidRPr="004948CF">
        <w:rPr>
          <w:color w:val="000000"/>
          <w:sz w:val="21"/>
          <w:szCs w:val="21"/>
        </w:rPr>
        <w:t xml:space="preserve"> other staff to achieve positive outcomes for children of all abilities</w:t>
      </w:r>
    </w:p>
    <w:p w14:paraId="59AC0DB8" w14:textId="21F66BE5" w:rsidR="005255A7" w:rsidRPr="004948CF" w:rsidRDefault="005255A7" w:rsidP="004948C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948CF">
        <w:rPr>
          <w:color w:val="000000"/>
          <w:sz w:val="21"/>
          <w:szCs w:val="21"/>
        </w:rPr>
        <w:t> </w:t>
      </w:r>
      <w:r>
        <w:t>Assistance the teacher as well as parents in carrying out the goals, policies, and activities designed to implement educational objectives and performance standards.</w:t>
      </w:r>
    </w:p>
    <w:p w14:paraId="389740CF" w14:textId="77777777" w:rsidR="005255A7" w:rsidRDefault="005255A7" w:rsidP="005255A7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D9E0D6F" w14:textId="77777777" w:rsidR="005255A7" w:rsidRPr="000409FB" w:rsidRDefault="005255A7" w:rsidP="005255A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409F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DI Head Start, Philadelphia,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A</w:t>
      </w:r>
      <w:r w:rsidRPr="000409F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                                        </w:t>
      </w:r>
      <w:r w:rsidRPr="000409FB">
        <w:rPr>
          <w:rFonts w:ascii="Times New Roman" w:eastAsia="Times New Roman" w:hAnsi="Times New Roman" w:cs="Times New Roman"/>
          <w:bCs/>
          <w:sz w:val="24"/>
          <w:szCs w:val="24"/>
        </w:rPr>
        <w:t>Feb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2014 –June 2014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14:paraId="537612B2" w14:textId="77777777" w:rsidR="005255A7" w:rsidRPr="000409FB" w:rsidRDefault="005255A7" w:rsidP="005255A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409FB"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sistant Teacher</w:t>
      </w:r>
    </w:p>
    <w:p w14:paraId="4049DD74" w14:textId="77777777" w:rsidR="004948CF" w:rsidRPr="004948CF" w:rsidRDefault="005255A7" w:rsidP="004948C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t xml:space="preserve">Partnered with the lead teacher in developing activities for preschool (Head Start) children also provided them with varied experiences and an appropriate learning environment. </w:t>
      </w:r>
    </w:p>
    <w:p w14:paraId="2D8E1EC1" w14:textId="77777777" w:rsidR="004948CF" w:rsidRPr="004948CF" w:rsidRDefault="005255A7" w:rsidP="004948C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t>Worked with children with disabilities</w:t>
      </w:r>
    </w:p>
    <w:p w14:paraId="163F8993" w14:textId="77777777" w:rsidR="004948CF" w:rsidRPr="004948CF" w:rsidRDefault="005255A7" w:rsidP="004948C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t xml:space="preserve">Assistance the teacher in carrying out the goals, policies, and activities designed to implement educational objectives and performance standards. </w:t>
      </w:r>
    </w:p>
    <w:p w14:paraId="73B8196B" w14:textId="308C6D08" w:rsidR="005255A7" w:rsidRPr="004948CF" w:rsidRDefault="005255A7" w:rsidP="004948C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t>worked with families to promote parent involvement in the program</w:t>
      </w:r>
    </w:p>
    <w:p w14:paraId="78B40724" w14:textId="77777777" w:rsidR="005255A7" w:rsidRPr="000409FB" w:rsidRDefault="005255A7" w:rsidP="005255A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D82F839" w14:textId="6EC79672" w:rsidR="005255A7" w:rsidRPr="000409FB" w:rsidRDefault="005255A7" w:rsidP="005255A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409F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are </w:t>
      </w:r>
      <w:r w:rsidR="00BE17D8" w:rsidRPr="000409FB">
        <w:rPr>
          <w:rFonts w:ascii="Times New Roman" w:eastAsia="Times New Roman" w:hAnsi="Times New Roman" w:cs="Times New Roman"/>
          <w:b/>
          <w:bCs/>
          <w:sz w:val="24"/>
          <w:szCs w:val="24"/>
        </w:rPr>
        <w:t>to</w:t>
      </w:r>
      <w:r w:rsidRPr="000409F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Learn Academy, Philadelphia,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A</w:t>
      </w:r>
      <w:r w:rsidRPr="000409F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       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             </w:t>
      </w:r>
      <w:r w:rsidRPr="000409FB">
        <w:rPr>
          <w:rFonts w:ascii="Times New Roman" w:eastAsia="Times New Roman" w:hAnsi="Times New Roman" w:cs="Times New Roman"/>
          <w:bCs/>
          <w:sz w:val="24"/>
          <w:szCs w:val="24"/>
        </w:rPr>
        <w:t xml:space="preserve">April 2010 – Feb 2014  </w:t>
      </w:r>
      <w:r w:rsidRPr="000409F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</w:t>
      </w:r>
    </w:p>
    <w:p w14:paraId="14797E33" w14:textId="77777777" w:rsidR="005255A7" w:rsidRDefault="005255A7" w:rsidP="005255A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ssistant G</w:t>
      </w:r>
      <w:r w:rsidRPr="000409FB">
        <w:rPr>
          <w:rFonts w:ascii="Times New Roman" w:eastAsia="Times New Roman" w:hAnsi="Times New Roman" w:cs="Times New Roman"/>
          <w:b/>
          <w:bCs/>
          <w:sz w:val="24"/>
          <w:szCs w:val="24"/>
        </w:rPr>
        <w:t>roup Supervisor</w:t>
      </w:r>
    </w:p>
    <w:p w14:paraId="517C61CF" w14:textId="77777777" w:rsidR="004948CF" w:rsidRPr="004948CF" w:rsidRDefault="005255A7" w:rsidP="004948CF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948CF">
        <w:rPr>
          <w:rFonts w:ascii="Times New Roman" w:hAnsi="Times New Roman" w:cs="Times New Roman"/>
          <w:sz w:val="24"/>
          <w:szCs w:val="24"/>
        </w:rPr>
        <w:t>Providing a warm and nurturing classroom environment</w:t>
      </w:r>
    </w:p>
    <w:p w14:paraId="6377FAB5" w14:textId="77777777" w:rsidR="004948CF" w:rsidRPr="004948CF" w:rsidRDefault="005255A7" w:rsidP="004948CF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948CF">
        <w:rPr>
          <w:rFonts w:ascii="Times New Roman" w:hAnsi="Times New Roman" w:cs="Times New Roman"/>
          <w:sz w:val="24"/>
          <w:szCs w:val="24"/>
        </w:rPr>
        <w:t>helping assist in implementing weekly lesson plans</w:t>
      </w:r>
    </w:p>
    <w:p w14:paraId="0A689832" w14:textId="77777777" w:rsidR="004948CF" w:rsidRPr="004948CF" w:rsidRDefault="005255A7" w:rsidP="004948CF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948CF">
        <w:rPr>
          <w:rFonts w:ascii="Times New Roman" w:hAnsi="Times New Roman" w:cs="Times New Roman"/>
          <w:sz w:val="24"/>
          <w:szCs w:val="24"/>
        </w:rPr>
        <w:t>communicating with parents when necessary</w:t>
      </w:r>
    </w:p>
    <w:p w14:paraId="13EB15B0" w14:textId="1C588164" w:rsidR="005255A7" w:rsidRPr="004948CF" w:rsidRDefault="005255A7" w:rsidP="004948CF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948CF">
        <w:rPr>
          <w:rFonts w:ascii="Times New Roman" w:hAnsi="Times New Roman" w:cs="Times New Roman"/>
          <w:sz w:val="24"/>
          <w:szCs w:val="24"/>
        </w:rPr>
        <w:lastRenderedPageBreak/>
        <w:t xml:space="preserve"> Ensuring that the children </w:t>
      </w:r>
      <w:r w:rsidRPr="004948CF">
        <w:rPr>
          <w:rFonts w:ascii="Times New Roman" w:hAnsi="Times New Roman" w:cs="Times New Roman"/>
          <w:noProof/>
          <w:sz w:val="24"/>
          <w:szCs w:val="24"/>
        </w:rPr>
        <w:t>are supervised</w:t>
      </w:r>
      <w:r w:rsidRPr="004948CF">
        <w:rPr>
          <w:rFonts w:ascii="Times New Roman" w:hAnsi="Times New Roman" w:cs="Times New Roman"/>
          <w:sz w:val="24"/>
          <w:szCs w:val="24"/>
        </w:rPr>
        <w:t xml:space="preserve"> at all times </w:t>
      </w:r>
    </w:p>
    <w:p w14:paraId="3CABCC64" w14:textId="77777777" w:rsidR="005255A7" w:rsidRDefault="005255A7" w:rsidP="005255A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CCEECC" w14:textId="77777777" w:rsidR="005255A7" w:rsidRPr="005255A7" w:rsidRDefault="005255A7" w:rsidP="005255A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255A7">
        <w:rPr>
          <w:rFonts w:ascii="Times New Roman" w:hAnsi="Times New Roman" w:cs="Times New Roman"/>
          <w:b/>
          <w:sz w:val="24"/>
          <w:szCs w:val="24"/>
        </w:rPr>
        <w:t>Reading Rainbow, Philadelphia, PA</w:t>
      </w:r>
      <w:r w:rsidRPr="005255A7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</w:t>
      </w:r>
      <w:r w:rsidRPr="005255A7">
        <w:rPr>
          <w:rFonts w:ascii="Times New Roman" w:hAnsi="Times New Roman" w:cs="Times New Roman"/>
          <w:sz w:val="24"/>
          <w:szCs w:val="24"/>
        </w:rPr>
        <w:t>September 2009 – March 2010</w:t>
      </w:r>
    </w:p>
    <w:p w14:paraId="41F1D31D" w14:textId="77777777" w:rsidR="005255A7" w:rsidRPr="005255A7" w:rsidRDefault="005255A7" w:rsidP="005255A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255A7">
        <w:rPr>
          <w:rFonts w:ascii="Times New Roman" w:hAnsi="Times New Roman" w:cs="Times New Roman"/>
          <w:b/>
          <w:sz w:val="24"/>
          <w:szCs w:val="24"/>
        </w:rPr>
        <w:t xml:space="preserve">Assistant Group </w:t>
      </w:r>
      <w:r w:rsidRPr="006E7EF6">
        <w:rPr>
          <w:rFonts w:ascii="Times New Roman" w:hAnsi="Times New Roman" w:cs="Times New Roman"/>
          <w:b/>
          <w:noProof/>
          <w:sz w:val="24"/>
          <w:szCs w:val="24"/>
        </w:rPr>
        <w:t>Supervisor</w:t>
      </w:r>
    </w:p>
    <w:p w14:paraId="753CD28E" w14:textId="24252113" w:rsidR="005255A7" w:rsidRPr="004948CF" w:rsidRDefault="005255A7" w:rsidP="004948CF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948CF">
        <w:rPr>
          <w:rFonts w:ascii="Times New Roman" w:hAnsi="Times New Roman" w:cs="Times New Roman"/>
          <w:sz w:val="24"/>
          <w:szCs w:val="24"/>
        </w:rPr>
        <w:t xml:space="preserve">opening and closing the center daily for the children to arrive and safely leave at the correct time. </w:t>
      </w:r>
    </w:p>
    <w:p w14:paraId="2B663ED0" w14:textId="77777777" w:rsidR="004948CF" w:rsidRDefault="005255A7" w:rsidP="004948CF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948CF">
        <w:rPr>
          <w:rFonts w:ascii="Times New Roman" w:hAnsi="Times New Roman" w:cs="Times New Roman"/>
          <w:sz w:val="24"/>
          <w:szCs w:val="24"/>
        </w:rPr>
        <w:t xml:space="preserve">Prepared all meals for daycare students </w:t>
      </w:r>
    </w:p>
    <w:p w14:paraId="39667551" w14:textId="67C9A830" w:rsidR="005255A7" w:rsidRPr="004948CF" w:rsidRDefault="004948CF" w:rsidP="004948CF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1" w:name="_Hlk519838832"/>
      <w:r w:rsidRPr="004948CF">
        <w:rPr>
          <w:rFonts w:ascii="Times New Roman" w:hAnsi="Times New Roman" w:cs="Times New Roman"/>
          <w:sz w:val="24"/>
          <w:szCs w:val="24"/>
        </w:rPr>
        <w:t xml:space="preserve">Prepared </w:t>
      </w:r>
      <w:r w:rsidR="005255A7" w:rsidRPr="004948CF">
        <w:rPr>
          <w:rFonts w:ascii="Times New Roman" w:hAnsi="Times New Roman" w:cs="Times New Roman"/>
          <w:sz w:val="24"/>
          <w:szCs w:val="24"/>
        </w:rPr>
        <w:t xml:space="preserve">lesson plans </w:t>
      </w:r>
    </w:p>
    <w:bookmarkEnd w:id="1"/>
    <w:p w14:paraId="2AAF7546" w14:textId="77777777" w:rsidR="005255A7" w:rsidRPr="004948CF" w:rsidRDefault="005255A7" w:rsidP="004948CF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948CF">
        <w:rPr>
          <w:rFonts w:ascii="Times New Roman" w:hAnsi="Times New Roman" w:cs="Times New Roman"/>
          <w:sz w:val="24"/>
          <w:szCs w:val="24"/>
        </w:rPr>
        <w:t xml:space="preserve">Updated all children’s files as well as handled all incoming and outgoing call. </w:t>
      </w:r>
    </w:p>
    <w:p w14:paraId="438EA352" w14:textId="77777777" w:rsidR="00E629BB" w:rsidRDefault="005255A7" w:rsidP="004948CF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948CF">
        <w:rPr>
          <w:rFonts w:ascii="Times New Roman" w:hAnsi="Times New Roman" w:cs="Times New Roman"/>
          <w:sz w:val="24"/>
          <w:szCs w:val="24"/>
        </w:rPr>
        <w:t xml:space="preserve">interviewing </w:t>
      </w:r>
      <w:r w:rsidR="004948CF">
        <w:rPr>
          <w:rFonts w:ascii="Times New Roman" w:hAnsi="Times New Roman" w:cs="Times New Roman"/>
          <w:sz w:val="24"/>
          <w:szCs w:val="24"/>
        </w:rPr>
        <w:t xml:space="preserve">new </w:t>
      </w:r>
      <w:r w:rsidRPr="004948CF">
        <w:rPr>
          <w:rFonts w:ascii="Times New Roman" w:hAnsi="Times New Roman" w:cs="Times New Roman"/>
          <w:sz w:val="24"/>
          <w:szCs w:val="24"/>
        </w:rPr>
        <w:t xml:space="preserve">parents </w:t>
      </w:r>
    </w:p>
    <w:p w14:paraId="2832D7E5" w14:textId="3A21F3B1" w:rsidR="005255A7" w:rsidRPr="004948CF" w:rsidRDefault="005255A7" w:rsidP="004948CF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948CF">
        <w:rPr>
          <w:rFonts w:ascii="Times New Roman" w:hAnsi="Times New Roman" w:cs="Times New Roman"/>
          <w:sz w:val="24"/>
          <w:szCs w:val="24"/>
        </w:rPr>
        <w:t>giving tours of the center.</w:t>
      </w:r>
    </w:p>
    <w:p w14:paraId="41914163" w14:textId="77777777" w:rsidR="005255A7" w:rsidRDefault="005255A7" w:rsidP="005255A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409FB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C863A98" w14:textId="77777777" w:rsidR="005255A7" w:rsidRPr="005255A7" w:rsidRDefault="005255A7" w:rsidP="005255A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482CBEF" w14:textId="77777777" w:rsidR="005255A7" w:rsidRPr="005255A7" w:rsidRDefault="005255A7" w:rsidP="005255A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4C5A33" w14:textId="77777777" w:rsidR="005255A7" w:rsidRDefault="005255A7" w:rsidP="005255A7">
      <w:pPr>
        <w:rPr>
          <w:rFonts w:ascii="Times New Roman" w:hAnsi="Times New Roman" w:cs="Times New Roman"/>
          <w:b/>
          <w:sz w:val="24"/>
          <w:szCs w:val="24"/>
        </w:rPr>
      </w:pPr>
      <w:r w:rsidRPr="005255A7">
        <w:rPr>
          <w:rFonts w:ascii="Times New Roman" w:hAnsi="Times New Roman" w:cs="Times New Roman"/>
          <w:b/>
          <w:sz w:val="24"/>
          <w:szCs w:val="24"/>
        </w:rPr>
        <w:t>Education:</w:t>
      </w:r>
    </w:p>
    <w:p w14:paraId="702D2AE5" w14:textId="53F73C36" w:rsidR="005255A7" w:rsidRPr="005255A7" w:rsidRDefault="005255A7" w:rsidP="005255A7">
      <w:pPr>
        <w:rPr>
          <w:rFonts w:ascii="Times New Roman" w:hAnsi="Times New Roman" w:cs="Times New Roman"/>
          <w:b/>
          <w:sz w:val="24"/>
          <w:szCs w:val="24"/>
        </w:rPr>
      </w:pPr>
      <w:r w:rsidRPr="005255A7">
        <w:rPr>
          <w:rFonts w:ascii="Times New Roman" w:hAnsi="Times New Roman" w:cs="Times New Roman"/>
          <w:b/>
          <w:sz w:val="24"/>
          <w:szCs w:val="24"/>
        </w:rPr>
        <w:t xml:space="preserve">Overbrook High </w:t>
      </w:r>
      <w:proofErr w:type="gramStart"/>
      <w:r w:rsidR="00BE17D8" w:rsidRPr="005255A7">
        <w:rPr>
          <w:rFonts w:ascii="Times New Roman" w:hAnsi="Times New Roman" w:cs="Times New Roman"/>
          <w:b/>
          <w:sz w:val="24"/>
          <w:szCs w:val="24"/>
        </w:rPr>
        <w:t>School</w:t>
      </w:r>
      <w:r w:rsidR="00BE17D8" w:rsidRPr="005255A7">
        <w:rPr>
          <w:rFonts w:ascii="Times New Roman" w:hAnsi="Times New Roman" w:cs="Times New Roman"/>
          <w:sz w:val="24"/>
          <w:szCs w:val="24"/>
        </w:rPr>
        <w:t xml:space="preserve">, </w:t>
      </w:r>
      <w:r w:rsidR="00BE17D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</w:t>
      </w:r>
      <w:r w:rsidRPr="005255A7">
        <w:rPr>
          <w:rFonts w:ascii="Times New Roman" w:hAnsi="Times New Roman" w:cs="Times New Roman"/>
          <w:sz w:val="24"/>
          <w:szCs w:val="24"/>
        </w:rPr>
        <w:t>Philadelphia, PA</w:t>
      </w:r>
    </w:p>
    <w:p w14:paraId="0FD38144" w14:textId="77777777" w:rsidR="005255A7" w:rsidRDefault="005255A7" w:rsidP="005255A7">
      <w:pPr>
        <w:rPr>
          <w:rFonts w:ascii="Times New Roman" w:hAnsi="Times New Roman" w:cs="Times New Roman"/>
          <w:sz w:val="24"/>
          <w:szCs w:val="24"/>
        </w:rPr>
      </w:pPr>
      <w:r w:rsidRPr="005255A7">
        <w:rPr>
          <w:rFonts w:ascii="Times New Roman" w:hAnsi="Times New Roman" w:cs="Times New Roman"/>
          <w:sz w:val="24"/>
          <w:szCs w:val="24"/>
        </w:rPr>
        <w:t>High Schoo</w:t>
      </w:r>
      <w:r>
        <w:rPr>
          <w:rFonts w:ascii="Times New Roman" w:hAnsi="Times New Roman" w:cs="Times New Roman"/>
          <w:sz w:val="24"/>
          <w:szCs w:val="24"/>
        </w:rPr>
        <w:t>l - Science and Tech, June 2004</w:t>
      </w:r>
    </w:p>
    <w:p w14:paraId="4012BABC" w14:textId="77777777" w:rsidR="005255A7" w:rsidRPr="005255A7" w:rsidRDefault="005255A7" w:rsidP="005255A7">
      <w:pPr>
        <w:rPr>
          <w:rFonts w:ascii="Times New Roman" w:hAnsi="Times New Roman" w:cs="Times New Roman"/>
          <w:sz w:val="24"/>
          <w:szCs w:val="24"/>
        </w:rPr>
      </w:pPr>
      <w:r w:rsidRPr="005255A7">
        <w:rPr>
          <w:rFonts w:ascii="Times New Roman" w:hAnsi="Times New Roman" w:cs="Times New Roman"/>
          <w:sz w:val="24"/>
          <w:szCs w:val="24"/>
        </w:rPr>
        <w:t xml:space="preserve"> </w:t>
      </w:r>
      <w:r w:rsidR="002821AE" w:rsidRPr="00EA1F7B">
        <w:rPr>
          <w:rFonts w:ascii="Times New Roman" w:hAnsi="Times New Roman" w:cs="Times New Roman"/>
          <w:noProof/>
          <w:sz w:val="24"/>
          <w:szCs w:val="24"/>
        </w:rPr>
        <w:t>Basic</w:t>
      </w:r>
      <w:r w:rsidRPr="00EA1F7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2821AE" w:rsidRPr="00EA1F7B">
        <w:rPr>
          <w:rFonts w:ascii="Times New Roman" w:hAnsi="Times New Roman" w:cs="Times New Roman"/>
          <w:noProof/>
          <w:sz w:val="24"/>
          <w:szCs w:val="24"/>
        </w:rPr>
        <w:t>coursework</w:t>
      </w:r>
      <w:r w:rsidR="002821AE">
        <w:rPr>
          <w:rFonts w:ascii="Times New Roman" w:hAnsi="Times New Roman" w:cs="Times New Roman"/>
          <w:sz w:val="24"/>
          <w:szCs w:val="24"/>
        </w:rPr>
        <w:t xml:space="preserve"> in science and technology </w:t>
      </w:r>
      <w:r w:rsidRPr="005255A7">
        <w:rPr>
          <w:rFonts w:ascii="Times New Roman" w:hAnsi="Times New Roman" w:cs="Times New Roman"/>
          <w:sz w:val="24"/>
          <w:szCs w:val="24"/>
        </w:rPr>
        <w:t>Focus in computer science including website creation and graphic design.</w:t>
      </w:r>
    </w:p>
    <w:p w14:paraId="29929E82" w14:textId="77777777" w:rsidR="005255A7" w:rsidRDefault="005255A7" w:rsidP="005255A7">
      <w:pPr>
        <w:rPr>
          <w:rFonts w:ascii="Times New Roman" w:hAnsi="Times New Roman" w:cs="Times New Roman"/>
          <w:sz w:val="24"/>
          <w:szCs w:val="24"/>
        </w:rPr>
      </w:pPr>
      <w:r w:rsidRPr="005255A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8D79D64" w14:textId="4A88130A" w:rsidR="005255A7" w:rsidRPr="005255A7" w:rsidRDefault="005255A7" w:rsidP="005255A7">
      <w:pPr>
        <w:rPr>
          <w:rFonts w:ascii="Times New Roman" w:hAnsi="Times New Roman" w:cs="Times New Roman"/>
          <w:sz w:val="24"/>
          <w:szCs w:val="24"/>
        </w:rPr>
      </w:pPr>
      <w:r w:rsidRPr="005255A7">
        <w:rPr>
          <w:rFonts w:ascii="Times New Roman" w:hAnsi="Times New Roman" w:cs="Times New Roman"/>
          <w:b/>
          <w:sz w:val="24"/>
          <w:szCs w:val="24"/>
        </w:rPr>
        <w:t xml:space="preserve">Philadelphia Job </w:t>
      </w:r>
      <w:proofErr w:type="gramStart"/>
      <w:r w:rsidR="00BE17D8" w:rsidRPr="005255A7">
        <w:rPr>
          <w:rFonts w:ascii="Times New Roman" w:hAnsi="Times New Roman" w:cs="Times New Roman"/>
          <w:b/>
          <w:sz w:val="24"/>
          <w:szCs w:val="24"/>
        </w:rPr>
        <w:t>Corp</w:t>
      </w:r>
      <w:r w:rsidR="00BE17D8" w:rsidRPr="005255A7">
        <w:rPr>
          <w:rFonts w:ascii="Times New Roman" w:hAnsi="Times New Roman" w:cs="Times New Roman"/>
          <w:sz w:val="24"/>
          <w:szCs w:val="24"/>
        </w:rPr>
        <w:t xml:space="preserve">, </w:t>
      </w:r>
      <w:r w:rsidR="00BE17D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</w:t>
      </w:r>
      <w:r w:rsidRPr="005255A7">
        <w:rPr>
          <w:rFonts w:ascii="Times New Roman" w:hAnsi="Times New Roman" w:cs="Times New Roman"/>
          <w:sz w:val="24"/>
          <w:szCs w:val="24"/>
        </w:rPr>
        <w:t>Philadelphia, PA</w:t>
      </w:r>
    </w:p>
    <w:p w14:paraId="02BE0011" w14:textId="77777777" w:rsidR="005255A7" w:rsidRPr="00E629BB" w:rsidRDefault="005255A7" w:rsidP="00E629BB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E629BB">
        <w:rPr>
          <w:rFonts w:ascii="Times New Roman" w:hAnsi="Times New Roman" w:cs="Times New Roman"/>
          <w:sz w:val="24"/>
          <w:szCs w:val="24"/>
        </w:rPr>
        <w:t>Other - Health occupation/Culinary Arts, February 2004</w:t>
      </w:r>
    </w:p>
    <w:p w14:paraId="4E152DAB" w14:textId="5B92B9FB" w:rsidR="005255A7" w:rsidRPr="005255A7" w:rsidRDefault="005255A7" w:rsidP="005255A7">
      <w:pPr>
        <w:rPr>
          <w:rFonts w:ascii="Times New Roman" w:hAnsi="Times New Roman" w:cs="Times New Roman"/>
          <w:sz w:val="24"/>
          <w:szCs w:val="24"/>
        </w:rPr>
      </w:pPr>
      <w:r w:rsidRPr="005255A7">
        <w:rPr>
          <w:rFonts w:ascii="Times New Roman" w:hAnsi="Times New Roman" w:cs="Times New Roman"/>
          <w:sz w:val="24"/>
          <w:szCs w:val="24"/>
        </w:rPr>
        <w:t xml:space="preserve">Focus in culinary arts including pastries and baking. Also gained experience in the </w:t>
      </w:r>
      <w:r w:rsidRPr="00EA1F7B">
        <w:rPr>
          <w:rFonts w:ascii="Times New Roman" w:hAnsi="Times New Roman" w:cs="Times New Roman"/>
          <w:noProof/>
          <w:sz w:val="24"/>
          <w:szCs w:val="24"/>
        </w:rPr>
        <w:t>healthcare</w:t>
      </w:r>
      <w:r w:rsidRPr="005255A7">
        <w:rPr>
          <w:rFonts w:ascii="Times New Roman" w:hAnsi="Times New Roman" w:cs="Times New Roman"/>
          <w:sz w:val="24"/>
          <w:szCs w:val="24"/>
        </w:rPr>
        <w:t xml:space="preserve"> field including working with the elderly in bathing, feeding and daily care.</w:t>
      </w:r>
    </w:p>
    <w:p w14:paraId="1D85DA62" w14:textId="613E7E8C" w:rsidR="005255A7" w:rsidRPr="00E629BB" w:rsidRDefault="005255A7" w:rsidP="00E629BB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E629BB">
        <w:rPr>
          <w:rFonts w:ascii="Times New Roman" w:hAnsi="Times New Roman" w:cs="Times New Roman"/>
          <w:sz w:val="24"/>
          <w:szCs w:val="24"/>
        </w:rPr>
        <w:t>Other; CDA Early Childhood Development October 2011</w:t>
      </w:r>
    </w:p>
    <w:p w14:paraId="3317A33D" w14:textId="77777777" w:rsidR="005255A7" w:rsidRDefault="005255A7" w:rsidP="005255A7">
      <w:pPr>
        <w:rPr>
          <w:rFonts w:ascii="Times New Roman" w:hAnsi="Times New Roman" w:cs="Times New Roman"/>
          <w:sz w:val="24"/>
          <w:szCs w:val="24"/>
        </w:rPr>
      </w:pPr>
    </w:p>
    <w:p w14:paraId="2CDE397F" w14:textId="77777777" w:rsidR="005255A7" w:rsidRPr="005255A7" w:rsidRDefault="005255A7" w:rsidP="005255A7">
      <w:pPr>
        <w:rPr>
          <w:rFonts w:ascii="Times New Roman" w:hAnsi="Times New Roman" w:cs="Times New Roman"/>
          <w:sz w:val="24"/>
          <w:szCs w:val="24"/>
        </w:rPr>
      </w:pPr>
      <w:r w:rsidRPr="005255A7">
        <w:rPr>
          <w:rFonts w:ascii="Times New Roman" w:hAnsi="Times New Roman" w:cs="Times New Roman"/>
          <w:b/>
          <w:sz w:val="24"/>
          <w:szCs w:val="24"/>
        </w:rPr>
        <w:t>Eastern University</w:t>
      </w:r>
      <w:r w:rsidRPr="005255A7">
        <w:rPr>
          <w:rFonts w:ascii="Times New Roman" w:hAnsi="Times New Roman" w:cs="Times New Roman"/>
          <w:sz w:val="24"/>
          <w:szCs w:val="24"/>
        </w:rPr>
        <w:t xml:space="preserve"> </w:t>
      </w:r>
      <w:r w:rsidR="00F55898" w:rsidRPr="005255A7">
        <w:rPr>
          <w:rFonts w:ascii="Times New Roman" w:hAnsi="Times New Roman" w:cs="Times New Roman"/>
          <w:sz w:val="24"/>
          <w:szCs w:val="24"/>
        </w:rPr>
        <w:t xml:space="preserve">- </w:t>
      </w:r>
      <w:r w:rsidR="00F55898" w:rsidRPr="00F55898">
        <w:rPr>
          <w:rFonts w:ascii="Times New Roman" w:hAnsi="Times New Roman" w:cs="Times New Roman"/>
          <w:b/>
          <w:sz w:val="24"/>
          <w:szCs w:val="24"/>
        </w:rPr>
        <w:t>People</w:t>
      </w:r>
      <w:r w:rsidRPr="00F55898">
        <w:rPr>
          <w:rFonts w:ascii="Times New Roman" w:hAnsi="Times New Roman" w:cs="Times New Roman"/>
          <w:b/>
          <w:sz w:val="24"/>
          <w:szCs w:val="24"/>
        </w:rPr>
        <w:t xml:space="preserve"> for People, Inc</w:t>
      </w:r>
      <w:r w:rsidRPr="005255A7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</w:t>
      </w:r>
      <w:r w:rsidRPr="005255A7">
        <w:rPr>
          <w:rFonts w:ascii="Times New Roman" w:hAnsi="Times New Roman" w:cs="Times New Roman"/>
          <w:sz w:val="24"/>
          <w:szCs w:val="24"/>
        </w:rPr>
        <w:t>Philadelphia, PA 19130</w:t>
      </w:r>
    </w:p>
    <w:p w14:paraId="64508AE9" w14:textId="77777777" w:rsidR="005255A7" w:rsidRPr="00E629BB" w:rsidRDefault="005255A7" w:rsidP="00E629BB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E629BB">
        <w:rPr>
          <w:rFonts w:ascii="Times New Roman" w:hAnsi="Times New Roman" w:cs="Times New Roman"/>
          <w:sz w:val="24"/>
          <w:szCs w:val="24"/>
        </w:rPr>
        <w:t>AA – Associate in Liberal Arts Minors in Early Childhood Education</w:t>
      </w:r>
    </w:p>
    <w:p w14:paraId="2482EC6E" w14:textId="77777777" w:rsidR="0054126B" w:rsidRDefault="005255A7" w:rsidP="005255A7">
      <w:pPr>
        <w:rPr>
          <w:rFonts w:ascii="Times New Roman" w:hAnsi="Times New Roman" w:cs="Times New Roman"/>
          <w:sz w:val="24"/>
          <w:szCs w:val="24"/>
        </w:rPr>
      </w:pPr>
      <w:r w:rsidRPr="005255A7">
        <w:rPr>
          <w:rFonts w:ascii="Times New Roman" w:hAnsi="Times New Roman" w:cs="Times New Roman"/>
          <w:sz w:val="24"/>
          <w:szCs w:val="24"/>
        </w:rPr>
        <w:t xml:space="preserve"> May 2016 </w:t>
      </w:r>
    </w:p>
    <w:p w14:paraId="7BB25B59" w14:textId="628C785D" w:rsidR="0054126B" w:rsidRPr="00E629BB" w:rsidRDefault="005255A7" w:rsidP="00E629BB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E629BB">
        <w:rPr>
          <w:rFonts w:ascii="Times New Roman" w:hAnsi="Times New Roman" w:cs="Times New Roman"/>
          <w:sz w:val="24"/>
          <w:szCs w:val="24"/>
        </w:rPr>
        <w:t xml:space="preserve">BA/BS in Early Childhood Education </w:t>
      </w:r>
      <w:r w:rsidR="0054126B" w:rsidRPr="00E629BB">
        <w:rPr>
          <w:rFonts w:ascii="Times New Roman" w:hAnsi="Times New Roman" w:cs="Times New Roman"/>
          <w:sz w:val="24"/>
          <w:szCs w:val="24"/>
        </w:rPr>
        <w:t>k-4</w:t>
      </w:r>
    </w:p>
    <w:p w14:paraId="44CF10C4" w14:textId="5E171465" w:rsidR="005255A7" w:rsidRPr="005255A7" w:rsidRDefault="0054126B" w:rsidP="005255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y 2018</w:t>
      </w:r>
      <w:r w:rsidR="005255A7" w:rsidRPr="005255A7">
        <w:rPr>
          <w:rFonts w:ascii="Times New Roman" w:hAnsi="Times New Roman" w:cs="Times New Roman"/>
          <w:sz w:val="24"/>
          <w:szCs w:val="24"/>
        </w:rPr>
        <w:cr/>
      </w:r>
    </w:p>
    <w:p w14:paraId="56C30DD6" w14:textId="77777777" w:rsidR="005255A7" w:rsidRPr="005255A7" w:rsidRDefault="005255A7" w:rsidP="005255A7">
      <w:pPr>
        <w:rPr>
          <w:rFonts w:ascii="Times New Roman" w:hAnsi="Times New Roman" w:cs="Times New Roman"/>
          <w:sz w:val="24"/>
          <w:szCs w:val="24"/>
        </w:rPr>
      </w:pPr>
    </w:p>
    <w:sectPr w:rsidR="005255A7" w:rsidRPr="005255A7" w:rsidSect="00612C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46C50"/>
    <w:multiLevelType w:val="hybridMultilevel"/>
    <w:tmpl w:val="EEB072E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106D4733"/>
    <w:multiLevelType w:val="hybridMultilevel"/>
    <w:tmpl w:val="756C1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8D3840"/>
    <w:multiLevelType w:val="hybridMultilevel"/>
    <w:tmpl w:val="6E7E523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268E4DA6"/>
    <w:multiLevelType w:val="hybridMultilevel"/>
    <w:tmpl w:val="3B324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72281E"/>
    <w:multiLevelType w:val="hybridMultilevel"/>
    <w:tmpl w:val="BE182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1B220F"/>
    <w:multiLevelType w:val="hybridMultilevel"/>
    <w:tmpl w:val="CA026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BC4C33"/>
    <w:multiLevelType w:val="hybridMultilevel"/>
    <w:tmpl w:val="05EA2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2"/>
  </w:num>
  <w:num w:numId="5">
    <w:abstractNumId w:val="4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DA1MDMwNjU1tzBV0lEKTi0uzszPAykwqwUAsCkJZywAAAA="/>
  </w:docVars>
  <w:rsids>
    <w:rsidRoot w:val="005255A7"/>
    <w:rsid w:val="000C32BE"/>
    <w:rsid w:val="000D1197"/>
    <w:rsid w:val="00210303"/>
    <w:rsid w:val="002821AE"/>
    <w:rsid w:val="002B3121"/>
    <w:rsid w:val="004948CF"/>
    <w:rsid w:val="005255A7"/>
    <w:rsid w:val="0054126B"/>
    <w:rsid w:val="00612CDF"/>
    <w:rsid w:val="006240C5"/>
    <w:rsid w:val="00624D7D"/>
    <w:rsid w:val="006B782E"/>
    <w:rsid w:val="006E7EF6"/>
    <w:rsid w:val="008346D8"/>
    <w:rsid w:val="00B40103"/>
    <w:rsid w:val="00BE17D8"/>
    <w:rsid w:val="00BE1E8A"/>
    <w:rsid w:val="00C71060"/>
    <w:rsid w:val="00CF5B3B"/>
    <w:rsid w:val="00DA6B7D"/>
    <w:rsid w:val="00E149BB"/>
    <w:rsid w:val="00E629BB"/>
    <w:rsid w:val="00E9574A"/>
    <w:rsid w:val="00EA1F7B"/>
    <w:rsid w:val="00EB392C"/>
    <w:rsid w:val="00F55898"/>
    <w:rsid w:val="00FB7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75711"/>
  <w15:docId w15:val="{2AD2E670-0A2B-4B02-A97E-1F67BD93C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255A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48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FAA8DF-4F7E-4793-94F5-C0C6835B32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07</TotalTime>
  <Pages>3</Pages>
  <Words>511</Words>
  <Characters>291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-floor1</dc:creator>
  <cp:lastModifiedBy>eboney logan</cp:lastModifiedBy>
  <cp:revision>11</cp:revision>
  <dcterms:created xsi:type="dcterms:W3CDTF">2017-04-21T01:08:00Z</dcterms:created>
  <dcterms:modified xsi:type="dcterms:W3CDTF">2018-08-02T12:55:00Z</dcterms:modified>
</cp:coreProperties>
</file>